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8562AA" w14:textId="22C17FBD" w:rsidR="00265583" w:rsidRDefault="005F6617" w:rsidP="005F6617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t>Stakeholders</w:t>
      </w:r>
    </w:p>
    <w:p w14:paraId="744E2BFB" w14:textId="0DB18AC4" w:rsidR="005F6617" w:rsidRDefault="005F6617" w:rsidP="005F6617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Internal</w:t>
      </w:r>
    </w:p>
    <w:p w14:paraId="6F25326E" w14:textId="53B2E399" w:rsidR="00594C99" w:rsidRDefault="00594C99" w:rsidP="00594C99">
      <w:pPr>
        <w:pStyle w:val="ListParagraph"/>
        <w:numPr>
          <w:ilvl w:val="0"/>
          <w:numId w:val="1"/>
        </w:numPr>
      </w:pPr>
      <w:r>
        <w:t xml:space="preserve">Owners </w:t>
      </w:r>
    </w:p>
    <w:p w14:paraId="10D23EA6" w14:textId="2A1E2890" w:rsidR="00594C99" w:rsidRDefault="00594C99" w:rsidP="00594C99">
      <w:pPr>
        <w:pStyle w:val="ListParagraph"/>
        <w:numPr>
          <w:ilvl w:val="0"/>
          <w:numId w:val="1"/>
        </w:numPr>
      </w:pPr>
      <w:r>
        <w:t>Managers</w:t>
      </w:r>
    </w:p>
    <w:p w14:paraId="6206F22E" w14:textId="4F0819F3" w:rsidR="00594C99" w:rsidRDefault="00594C99" w:rsidP="00594C99">
      <w:pPr>
        <w:pStyle w:val="ListParagraph"/>
        <w:numPr>
          <w:ilvl w:val="0"/>
          <w:numId w:val="1"/>
        </w:numPr>
      </w:pPr>
      <w:r>
        <w:t>Shareholders</w:t>
      </w:r>
    </w:p>
    <w:p w14:paraId="5F120312" w14:textId="438748F5" w:rsidR="00594C99" w:rsidRDefault="00594C99" w:rsidP="00594C99">
      <w:pPr>
        <w:pStyle w:val="ListParagraph"/>
        <w:numPr>
          <w:ilvl w:val="0"/>
          <w:numId w:val="1"/>
        </w:numPr>
      </w:pPr>
      <w:r>
        <w:t>Employees</w:t>
      </w:r>
    </w:p>
    <w:p w14:paraId="3806B10E" w14:textId="78E75639" w:rsidR="00594C99" w:rsidRDefault="00594C99" w:rsidP="00594C99">
      <w:pPr>
        <w:pStyle w:val="ListParagraph"/>
        <w:numPr>
          <w:ilvl w:val="0"/>
          <w:numId w:val="1"/>
        </w:numPr>
      </w:pPr>
      <w:r>
        <w:t>Workers</w:t>
      </w:r>
    </w:p>
    <w:p w14:paraId="5DE3B820" w14:textId="13C49076" w:rsidR="00594C99" w:rsidRPr="00594C99" w:rsidRDefault="00594C99" w:rsidP="00594C99">
      <w:pPr>
        <w:pStyle w:val="ListParagraph"/>
        <w:numPr>
          <w:ilvl w:val="0"/>
          <w:numId w:val="1"/>
        </w:numPr>
      </w:pPr>
      <w:r>
        <w:t>Collaborated Businesses</w:t>
      </w:r>
    </w:p>
    <w:p w14:paraId="5E0327D6" w14:textId="5F6248AF" w:rsidR="005F6617" w:rsidRDefault="005F6617" w:rsidP="005F6617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External</w:t>
      </w:r>
    </w:p>
    <w:p w14:paraId="588B58A2" w14:textId="1920AA80" w:rsidR="00594C99" w:rsidRDefault="00594C99" w:rsidP="00594C99">
      <w:pPr>
        <w:pStyle w:val="ListParagraph"/>
        <w:numPr>
          <w:ilvl w:val="0"/>
          <w:numId w:val="2"/>
        </w:numPr>
      </w:pPr>
      <w:r>
        <w:t>Customers</w:t>
      </w:r>
    </w:p>
    <w:p w14:paraId="1539B2BD" w14:textId="04D85E97" w:rsidR="00594C99" w:rsidRDefault="00594C99" w:rsidP="00594C99">
      <w:pPr>
        <w:pStyle w:val="ListParagraph"/>
        <w:numPr>
          <w:ilvl w:val="0"/>
          <w:numId w:val="2"/>
        </w:numPr>
      </w:pPr>
      <w:r>
        <w:t>Investors</w:t>
      </w:r>
    </w:p>
    <w:p w14:paraId="7BB17C20" w14:textId="094C7757" w:rsidR="00594C99" w:rsidRDefault="00594C99" w:rsidP="00594C99">
      <w:pPr>
        <w:pStyle w:val="ListParagraph"/>
        <w:numPr>
          <w:ilvl w:val="0"/>
          <w:numId w:val="2"/>
        </w:numPr>
      </w:pPr>
      <w:r>
        <w:t>Creditor</w:t>
      </w:r>
    </w:p>
    <w:p w14:paraId="78E80F76" w14:textId="0D9DE7D3" w:rsidR="00594C99" w:rsidRDefault="00594C99" w:rsidP="00594C99">
      <w:pPr>
        <w:pStyle w:val="ListParagraph"/>
        <w:numPr>
          <w:ilvl w:val="0"/>
          <w:numId w:val="2"/>
        </w:numPr>
      </w:pPr>
      <w:r>
        <w:t>Government</w:t>
      </w:r>
    </w:p>
    <w:p w14:paraId="7DD349B6" w14:textId="015DACCE" w:rsidR="00594C99" w:rsidRDefault="00594C99" w:rsidP="00594C99">
      <w:pPr>
        <w:pStyle w:val="ListParagraph"/>
        <w:numPr>
          <w:ilvl w:val="0"/>
          <w:numId w:val="2"/>
        </w:numPr>
      </w:pPr>
      <w:r>
        <w:t>Media</w:t>
      </w:r>
    </w:p>
    <w:p w14:paraId="01BB06D3" w14:textId="76E6B9FC" w:rsidR="00594C99" w:rsidRDefault="00594C99" w:rsidP="00594C99">
      <w:pPr>
        <w:pStyle w:val="ListParagraph"/>
        <w:numPr>
          <w:ilvl w:val="0"/>
          <w:numId w:val="2"/>
        </w:numPr>
      </w:pPr>
      <w:r>
        <w:t>Suppliers</w:t>
      </w:r>
    </w:p>
    <w:p w14:paraId="0C79DE74" w14:textId="558B0D6F" w:rsidR="00594C99" w:rsidRDefault="00594C99" w:rsidP="00594C99">
      <w:pPr>
        <w:pStyle w:val="ListParagraph"/>
        <w:numPr>
          <w:ilvl w:val="0"/>
          <w:numId w:val="2"/>
        </w:numPr>
      </w:pPr>
      <w:r>
        <w:t>Banks</w:t>
      </w:r>
    </w:p>
    <w:p w14:paraId="528F4A71" w14:textId="4FC11133" w:rsidR="00594C99" w:rsidRPr="00594C99" w:rsidRDefault="00594C99" w:rsidP="00594C99">
      <w:pPr>
        <w:pStyle w:val="ListParagraph"/>
        <w:numPr>
          <w:ilvl w:val="0"/>
          <w:numId w:val="2"/>
        </w:numPr>
      </w:pPr>
      <w:r>
        <w:t>Community</w:t>
      </w:r>
    </w:p>
    <w:sectPr w:rsidR="00594C99" w:rsidRPr="00594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3874BCC"/>
    <w:multiLevelType w:val="hybridMultilevel"/>
    <w:tmpl w:val="2EFA8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D30B5E"/>
    <w:multiLevelType w:val="hybridMultilevel"/>
    <w:tmpl w:val="9BDE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2MzI2NjYyMDUxNzZT0lEKTi0uzszPAykwrAUA3lwoKCwAAAA="/>
  </w:docVars>
  <w:rsids>
    <w:rsidRoot w:val="00265583"/>
    <w:rsid w:val="00265583"/>
    <w:rsid w:val="00594C99"/>
    <w:rsid w:val="005F6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EAAD1B"/>
  <w15:chartTrackingRefBased/>
  <w15:docId w15:val="{6EAFDC97-1C0A-4B1F-A3F6-81746B622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66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66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66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66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94C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4</cp:revision>
  <dcterms:created xsi:type="dcterms:W3CDTF">2021-07-08T11:16:00Z</dcterms:created>
  <dcterms:modified xsi:type="dcterms:W3CDTF">2021-07-10T04:21:00Z</dcterms:modified>
</cp:coreProperties>
</file>